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37bc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f4cb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7T13:55:50Z</dcterms:created>
  <dcterms:modified xsi:type="dcterms:W3CDTF">2021-01-27T13:55:50Z</dcterms:modified>
</cp:coreProperties>
</file>